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85F5D" w14:textId="77777777"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700F370B" w14:textId="77777777"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12BF8D0C" w14:textId="77777777" w:rsidR="007952C3" w:rsidRDefault="007952C3"/>
    <w:p w14:paraId="5992B623" w14:textId="77777777" w:rsidR="007952C3" w:rsidRPr="007952C3" w:rsidRDefault="007952C3" w:rsidP="007952C3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952C3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952C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7952C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14:paraId="03E803CD" w14:textId="77777777" w:rsidTr="00E0626E">
        <w:tc>
          <w:tcPr>
            <w:tcW w:w="9350" w:type="dxa"/>
          </w:tcPr>
          <w:p w14:paraId="6C624011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40C6D6" w14:textId="77777777"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2018C08F" w14:textId="77777777"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09FE5FE" w14:textId="2E41DE4D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Wong, J.</w:t>
            </w:r>
            <w:r w:rsidR="00E20D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2010</w:t>
            </w:r>
            <w:r w:rsidR="00E20D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="00E20D6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akarta: PT Elex Media Komputindo </w:t>
            </w:r>
          </w:p>
          <w:p w14:paraId="41473C62" w14:textId="3F79D2B0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, J</w:t>
            </w:r>
            <w:r w:rsidR="00E20D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2016</w:t>
            </w:r>
            <w:r w:rsidR="00E20D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="00E20D6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akarta: PT Elex Media Komputindo</w:t>
            </w:r>
          </w:p>
          <w:p w14:paraId="64E43FDC" w14:textId="3F9480DB" w:rsidR="007952C3" w:rsidRPr="00A16D9B" w:rsidRDefault="007952C3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Sulianta, F.</w:t>
            </w:r>
            <w:r w:rsidR="00E20D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2011</w:t>
            </w:r>
            <w:r w:rsidR="00E20D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="00E20D6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,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akarta: PT Elex Media Komputindo</w:t>
            </w:r>
          </w:p>
          <w:p w14:paraId="2372C6F8" w14:textId="6C3F3866" w:rsidR="007952C3" w:rsidRPr="00A16D9B" w:rsidRDefault="00E20D66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>Helianthusonfri, 201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2C3"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,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akarta: PT Elex Media Komputindo</w:t>
            </w:r>
          </w:p>
          <w:p w14:paraId="0547EF17" w14:textId="3EB96930" w:rsidR="007952C3" w:rsidRPr="00A16D9B" w:rsidRDefault="006120F0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oko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>Salim, 2011</w:t>
            </w:r>
            <w:r w:rsidR="00E20D6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2C3"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="00E20D6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,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akarta: PT Elex Media Komputindo</w:t>
            </w:r>
          </w:p>
          <w:p w14:paraId="33ABF469" w14:textId="2CC1DFFB" w:rsidR="007952C3" w:rsidRPr="00A16D9B" w:rsidRDefault="006120F0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ubilee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>Enterprise, 2012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2C3"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ins w:id="0" w:author="Ahyar Yuniawan" w:date="2021-11-16T09:54:00Z"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,</w:t>
              </w:r>
            </w:ins>
            <w:del w:id="1" w:author="Ahyar Yuniawan" w:date="2021-11-16T09:54:00Z">
              <w:r w:rsidR="007952C3" w:rsidRPr="00A16D9B" w:rsidDel="006120F0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Jakarta: PT Elex Media Komputindo</w:t>
            </w:r>
            <w:del w:id="2" w:author="Ahyar Yuniawan" w:date="2021-11-16T09:54:00Z">
              <w:r w:rsidR="007952C3" w:rsidRPr="00A16D9B" w:rsidDel="006120F0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</w:p>
          <w:p w14:paraId="66CC3CAE" w14:textId="24F1B78C" w:rsidR="007952C3" w:rsidRPr="00A16D9B" w:rsidRDefault="006120F0" w:rsidP="00E0626E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ins w:id="3" w:author="Ahyar Yuniawan" w:date="2021-11-16T09:55:00Z"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>Muri</w:t>
              </w:r>
              <w:r w:rsidRPr="00A16D9B">
                <w:rPr>
                  <w:rFonts w:ascii="Times New Roman" w:hAnsi="Times New Roman" w:cs="Times New Roman"/>
                  <w:sz w:val="24"/>
                  <w:szCs w:val="24"/>
                </w:rPr>
                <w:t xml:space="preserve"> </w:t>
              </w:r>
            </w:ins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>Handayani,</w:t>
            </w:r>
            <w:del w:id="4" w:author="Ahyar Yuniawan" w:date="2021-11-16T09:55:00Z">
              <w:r w:rsidR="007952C3" w:rsidRPr="00A16D9B" w:rsidDel="006120F0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 Muri.</w:delText>
              </w:r>
            </w:del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  <w:ins w:id="5" w:author="Ahyar Yuniawan" w:date="2021-11-16T09:55:00Z"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,</w:t>
              </w:r>
            </w:ins>
            <w:del w:id="6" w:author="Ahyar Yuniawan" w:date="2021-11-16T09:55:00Z">
              <w:r w:rsidR="007952C3" w:rsidRPr="00A16D9B" w:rsidDel="006120F0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7952C3"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ins w:id="7" w:author="Ahyar Yuniawan" w:date="2021-11-16T09:56:00Z">
              <w:r>
                <w:rPr>
                  <w:rFonts w:ascii="Times New Roman" w:hAnsi="Times New Roman" w:cs="Times New Roman"/>
                  <w:sz w:val="24"/>
                  <w:szCs w:val="24"/>
                  <w:lang w:val="en-US"/>
                </w:rPr>
                <w:t>,</w:t>
              </w:r>
            </w:ins>
            <w:del w:id="8" w:author="Ahyar Yuniawan" w:date="2021-11-16T09:56:00Z">
              <w:r w:rsidR="007952C3" w:rsidRPr="00A16D9B" w:rsidDel="006120F0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  <w:r w:rsidR="007952C3"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 Bandung: Billionaire Sinergi Korpora</w:t>
            </w:r>
            <w:del w:id="9" w:author="Ahyar Yuniawan" w:date="2021-11-16T09:56:00Z">
              <w:r w:rsidR="007952C3" w:rsidRPr="00A16D9B" w:rsidDel="006120F0">
                <w:rPr>
                  <w:rFonts w:ascii="Times New Roman" w:hAnsi="Times New Roman" w:cs="Times New Roman"/>
                  <w:sz w:val="24"/>
                  <w:szCs w:val="24"/>
                </w:rPr>
                <w:delText>.</w:delText>
              </w:r>
            </w:del>
          </w:p>
          <w:p w14:paraId="4440C590" w14:textId="77777777"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E684D2" w14:textId="77777777" w:rsidR="007952C3" w:rsidRDefault="007952C3"/>
    <w:p w14:paraId="048252B8" w14:textId="77777777" w:rsidR="007952C3" w:rsidRDefault="007952C3"/>
    <w:p w14:paraId="16AC1C03" w14:textId="77777777" w:rsidR="007952C3" w:rsidRDefault="007952C3"/>
    <w:p w14:paraId="63BB5749" w14:textId="77777777" w:rsidR="007952C3" w:rsidRDefault="007952C3"/>
    <w:p w14:paraId="25106E34" w14:textId="77777777" w:rsidR="007952C3" w:rsidRDefault="007952C3"/>
    <w:p w14:paraId="02607CD6" w14:textId="77777777" w:rsidR="007952C3" w:rsidRDefault="007952C3"/>
    <w:p w14:paraId="4AA1DD35" w14:textId="77777777" w:rsidR="007952C3" w:rsidRDefault="007952C3"/>
    <w:p w14:paraId="3EB00E54" w14:textId="77777777"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hyar Yuniawan">
    <w15:presenceInfo w15:providerId="Windows Live" w15:userId="e0f4ca5a3dedf10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MDExMzY2MTUxMLZQ0lEKTi0uzszPAykwrAUAo0t5KSwAAAA="/>
  </w:docVars>
  <w:rsids>
    <w:rsidRoot w:val="007952C3"/>
    <w:rsid w:val="0012251A"/>
    <w:rsid w:val="0042167F"/>
    <w:rsid w:val="006120F0"/>
    <w:rsid w:val="007952C3"/>
    <w:rsid w:val="00924DF5"/>
    <w:rsid w:val="00E20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16AA6F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TableGrid">
    <w:name w:val="Table Grid"/>
    <w:basedOn w:val="Table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120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hyar Yuniawan</cp:lastModifiedBy>
  <cp:revision>2</cp:revision>
  <dcterms:created xsi:type="dcterms:W3CDTF">2020-07-24T23:53:00Z</dcterms:created>
  <dcterms:modified xsi:type="dcterms:W3CDTF">2021-11-16T02:57:00Z</dcterms:modified>
</cp:coreProperties>
</file>